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C4A52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8BBD380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How to Implement GTID Replication in MySQL 5.7</w:t>
      </w:r>
    </w:p>
    <w:p w14:paraId="08ADB9AF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BB91C6F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GTID Replication</w:t>
      </w:r>
    </w:p>
    <w:p w14:paraId="1265DC49" w14:textId="38B07A8B" w:rsidR="00EC2089" w:rsidRPr="00AC1634" w:rsidRDefault="00EC2089" w:rsidP="00AC163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C1634">
        <w:rPr>
          <w:rFonts w:ascii="Times New Roman" w:hAnsi="Times New Roman" w:cs="Times New Roman"/>
          <w:sz w:val="24"/>
          <w:szCs w:val="24"/>
        </w:rPr>
        <w:t>What is GTID?</w:t>
      </w:r>
    </w:p>
    <w:p w14:paraId="3E2D3DA3" w14:textId="0AD3B6B3" w:rsidR="00EC2089" w:rsidRPr="00AC1634" w:rsidRDefault="00EC2089" w:rsidP="00AC163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C1634">
        <w:rPr>
          <w:rFonts w:ascii="Times New Roman" w:hAnsi="Times New Roman" w:cs="Times New Roman"/>
          <w:sz w:val="24"/>
          <w:szCs w:val="24"/>
        </w:rPr>
        <w:t>GTID benefits</w:t>
      </w:r>
    </w:p>
    <w:p w14:paraId="3A3E9FEE" w14:textId="6E4B16C8" w:rsidR="00EC2089" w:rsidRPr="00AC1634" w:rsidRDefault="00EC2089" w:rsidP="00AC163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C1634">
        <w:rPr>
          <w:rFonts w:ascii="Times New Roman" w:hAnsi="Times New Roman" w:cs="Times New Roman"/>
          <w:sz w:val="24"/>
          <w:szCs w:val="24"/>
        </w:rPr>
        <w:t>GTID Important Variables.</w:t>
      </w:r>
    </w:p>
    <w:p w14:paraId="4881D3C3" w14:textId="09204DCF" w:rsidR="00EC2089" w:rsidRPr="00AC1634" w:rsidRDefault="00EC2089" w:rsidP="00AC163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C1634">
        <w:rPr>
          <w:rFonts w:ascii="Times New Roman" w:hAnsi="Times New Roman" w:cs="Times New Roman"/>
          <w:sz w:val="24"/>
          <w:szCs w:val="24"/>
        </w:rPr>
        <w:t>GTID Replication Implementation (fresh installation)</w:t>
      </w:r>
      <w:r w:rsidR="00CC4F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9185B5" w14:textId="7A1D4ACF" w:rsidR="00EC2089" w:rsidRPr="00AC1634" w:rsidRDefault="00EC2089" w:rsidP="00AC163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C1634">
        <w:rPr>
          <w:rFonts w:ascii="Times New Roman" w:hAnsi="Times New Roman" w:cs="Times New Roman"/>
          <w:sz w:val="24"/>
          <w:szCs w:val="24"/>
        </w:rPr>
        <w:t>Adding new slave to GTID replication.</w:t>
      </w:r>
    </w:p>
    <w:p w14:paraId="1CB3F9BF" w14:textId="77777777" w:rsidR="00291FF9" w:rsidRDefault="00291FF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4FFE965" w14:textId="14D078B8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 xml:space="preserve">What is </w:t>
      </w:r>
      <w:proofErr w:type="gramStart"/>
      <w:r w:rsidRPr="00EC2089">
        <w:rPr>
          <w:rFonts w:ascii="Times New Roman" w:hAnsi="Times New Roman" w:cs="Times New Roman"/>
          <w:sz w:val="24"/>
          <w:szCs w:val="24"/>
        </w:rPr>
        <w:t>GTID ?</w:t>
      </w:r>
      <w:proofErr w:type="gramEnd"/>
      <w:r w:rsidRPr="00EC2089">
        <w:rPr>
          <w:rFonts w:ascii="Times New Roman" w:hAnsi="Times New Roman" w:cs="Times New Roman"/>
          <w:sz w:val="24"/>
          <w:szCs w:val="24"/>
        </w:rPr>
        <w:tab/>
      </w:r>
    </w:p>
    <w:p w14:paraId="46744E7C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6F3D478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GTID is a global transaction identifier which consists of two parts separated by a column:</w:t>
      </w:r>
    </w:p>
    <w:p w14:paraId="032AEF3E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128C384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source_</w:t>
      </w:r>
      <w:proofErr w:type="gramStart"/>
      <w:r w:rsidRPr="00EC2089">
        <w:rPr>
          <w:rFonts w:ascii="Times New Roman" w:hAnsi="Times New Roman" w:cs="Times New Roman"/>
          <w:sz w:val="24"/>
          <w:szCs w:val="24"/>
        </w:rPr>
        <w:t>id:transaction</w:t>
      </w:r>
      <w:proofErr w:type="gramEnd"/>
      <w:r w:rsidRPr="00EC2089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 xml:space="preserve">} 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source_id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 xml:space="preserve">: server's UUID. 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transaction_id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 xml:space="preserve">: sequence number. </w:t>
      </w:r>
      <w:r w:rsidRPr="00952210">
        <w:rPr>
          <w:rFonts w:ascii="Times New Roman" w:hAnsi="Times New Roman" w:cs="Times New Roman"/>
          <w:i/>
          <w:iCs/>
          <w:sz w:val="24"/>
          <w:szCs w:val="24"/>
          <w:highlight w:val="yellow"/>
        </w:rPr>
        <w:t>b9b4712a-df64-11e3-b391-60672090eb04:3</w:t>
      </w:r>
    </w:p>
    <w:p w14:paraId="33E155F4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AB488E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40B6466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GTID Benefits</w:t>
      </w:r>
      <w:r w:rsidRPr="00EC2089">
        <w:rPr>
          <w:rFonts w:ascii="Times New Roman" w:hAnsi="Times New Roman" w:cs="Times New Roman"/>
          <w:sz w:val="24"/>
          <w:szCs w:val="24"/>
        </w:rPr>
        <w:tab/>
      </w:r>
    </w:p>
    <w:p w14:paraId="54177DB6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664F887" w14:textId="7B1A0D3A" w:rsidR="00EC2089" w:rsidRPr="00EC2089" w:rsidRDefault="00EC2089" w:rsidP="00EC20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●Setting up MySQL replication is so simple now!</w:t>
      </w:r>
    </w:p>
    <w:p w14:paraId="2364FB7F" w14:textId="317A6CAC" w:rsidR="00EC2089" w:rsidRPr="00EC2089" w:rsidRDefault="00EC2089" w:rsidP="00EC20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●Consistency is guaranteed between master and slaves.</w:t>
      </w:r>
    </w:p>
    <w:p w14:paraId="4BA01131" w14:textId="40A7CD0A" w:rsidR="00EC2089" w:rsidRPr="00EC2089" w:rsidRDefault="00EC2089" w:rsidP="00EC20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●Simple to determine inconsistency</w:t>
      </w:r>
    </w:p>
    <w:p w14:paraId="2FE6E9A0" w14:textId="0071C836" w:rsidR="00EC2089" w:rsidRPr="00EC2089" w:rsidRDefault="00EC2089" w:rsidP="00EC20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●Fail-over process become much easier.</w:t>
      </w:r>
    </w:p>
    <w:p w14:paraId="5C8CA985" w14:textId="281A6F59" w:rsidR="00EC2089" w:rsidRPr="00EC2089" w:rsidRDefault="00EC2089" w:rsidP="00EC20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●Automatic fail-over script is not a pain now.</w:t>
      </w:r>
    </w:p>
    <w:p w14:paraId="1B504A88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DC8AE6B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GTID Important Variables</w:t>
      </w:r>
      <w:r w:rsidRPr="00EC2089">
        <w:rPr>
          <w:rFonts w:ascii="Times New Roman" w:hAnsi="Times New Roman" w:cs="Times New Roman"/>
          <w:sz w:val="24"/>
          <w:szCs w:val="24"/>
        </w:rPr>
        <w:tab/>
      </w:r>
    </w:p>
    <w:p w14:paraId="26D82CF1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C327DE7" w14:textId="192E77DC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●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gtid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-mode: ON|OFF</w:t>
      </w:r>
    </w:p>
    <w:p w14:paraId="4814DAEA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1F0E3C" w14:textId="26B8FFB0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●enforce-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gtid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-consistency: prevent executing the non-transactionally safe statements.</w:t>
      </w:r>
    </w:p>
    <w:p w14:paraId="3971FBB9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4D2BF92" w14:textId="2235CD15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●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gtid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-purged: transactions have been purged from the binary logs.</w:t>
      </w:r>
    </w:p>
    <w:p w14:paraId="040C3C4E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4721DE7" w14:textId="05095B10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●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gtid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-executed: transactions already executed on the server.</w:t>
      </w:r>
    </w:p>
    <w:p w14:paraId="08F20F26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93BCB51" w14:textId="52F72806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●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gtid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-next: GTID for the next transaction.</w:t>
      </w:r>
    </w:p>
    <w:p w14:paraId="15F3CA34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A0F652" w14:textId="7B64986C" w:rsid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D387273" w14:textId="598B927F" w:rsidR="00534147" w:rsidRDefault="00534147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A80017B" w14:textId="7BC5A25F" w:rsidR="00534147" w:rsidRDefault="00534147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7F31CC8" w14:textId="74A411AD" w:rsidR="00534147" w:rsidRDefault="00534147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546FEB3" w14:textId="1FA605C0" w:rsidR="00534147" w:rsidRDefault="00534147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F375FBB" w14:textId="4A605FA0" w:rsidR="00534147" w:rsidRDefault="00534147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E415D08" w14:textId="5C9AE8ED" w:rsidR="00534147" w:rsidRDefault="00534147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DE6B107" w14:textId="77777777" w:rsidR="00534147" w:rsidRDefault="00534147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2CD8C60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lastRenderedPageBreak/>
        <w:t>GTID Replication Implementation</w:t>
      </w:r>
      <w:r w:rsidRPr="00EC2089">
        <w:rPr>
          <w:rFonts w:ascii="Times New Roman" w:hAnsi="Times New Roman" w:cs="Times New Roman"/>
          <w:sz w:val="24"/>
          <w:szCs w:val="24"/>
        </w:rPr>
        <w:tab/>
      </w:r>
    </w:p>
    <w:p w14:paraId="228EFB58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CA050E4" w14:textId="747A206F" w:rsidR="00EC2089" w:rsidRPr="00EC2089" w:rsidRDefault="00EC2089" w:rsidP="0060147E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Master's side configurations.</w:t>
      </w:r>
    </w:p>
    <w:p w14:paraId="76102BD9" w14:textId="584EA88B" w:rsidR="00EC2089" w:rsidRPr="00EC2089" w:rsidRDefault="00EC2089" w:rsidP="0060147E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Slave's side configurations.</w:t>
      </w:r>
    </w:p>
    <w:p w14:paraId="73254641" w14:textId="77777777" w:rsidR="00EC2089" w:rsidRPr="00EC2089" w:rsidRDefault="00EC2089" w:rsidP="0060147E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Master's side configurations</w:t>
      </w:r>
      <w:r w:rsidRPr="00EC2089">
        <w:rPr>
          <w:rFonts w:ascii="Times New Roman" w:hAnsi="Times New Roman" w:cs="Times New Roman"/>
          <w:sz w:val="24"/>
          <w:szCs w:val="24"/>
        </w:rPr>
        <w:tab/>
      </w:r>
    </w:p>
    <w:p w14:paraId="780532EE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5534C67" w14:textId="17E47C81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 xml:space="preserve">Add the following variables to 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my.cnf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:</w:t>
      </w:r>
    </w:p>
    <w:p w14:paraId="37A6D5AC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660018D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mysqld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]</w:t>
      </w:r>
    </w:p>
    <w:p w14:paraId="7C283E6F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server-id</w:t>
      </w:r>
      <w:r w:rsidRPr="00EC2089">
        <w:rPr>
          <w:rFonts w:ascii="Times New Roman" w:hAnsi="Times New Roman" w:cs="Times New Roman"/>
          <w:sz w:val="24"/>
          <w:szCs w:val="24"/>
        </w:rPr>
        <w:tab/>
        <w:t>= 1</w:t>
      </w:r>
    </w:p>
    <w:p w14:paraId="2EF01BB7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log_bin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ab/>
        <w:t xml:space="preserve">= 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-bin</w:t>
      </w:r>
    </w:p>
    <w:p w14:paraId="4C640AD4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binlog_format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ab/>
        <w:t>= ROW</w:t>
      </w:r>
    </w:p>
    <w:p w14:paraId="35004E91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gtid_mode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ab/>
        <w:t>= on</w:t>
      </w:r>
    </w:p>
    <w:p w14:paraId="67D2EB90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enforce_gtid_consistency</w:t>
      </w:r>
      <w:proofErr w:type="spellEnd"/>
    </w:p>
    <w:p w14:paraId="21A3D9D1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log_slave_updates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E7ECFC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bind_address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 xml:space="preserve"> = 0.0.0.0</w:t>
      </w:r>
    </w:p>
    <w:p w14:paraId="4D7B5304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F27A9E6" w14:textId="2CD29FCC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Restart MySQL to apply the configuration changes:</w:t>
      </w:r>
    </w:p>
    <w:p w14:paraId="6FADB14C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5779B28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 xml:space="preserve">$ service 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 xml:space="preserve"> restart</w:t>
      </w:r>
    </w:p>
    <w:p w14:paraId="088832C3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C102599" w14:textId="06BCA1ED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Create a MySQL user to be used by the slave:</w:t>
      </w:r>
    </w:p>
    <w:p w14:paraId="427F58B7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A7B4151" w14:textId="5D4F87E5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</w:rPr>
      </w:pPr>
      <w:r w:rsidRPr="00E10B44">
        <w:rPr>
          <w:rFonts w:ascii="Courier New" w:hAnsi="Courier New" w:cs="Courier New"/>
        </w:rPr>
        <w:t xml:space="preserve">GRANT REPLICATION SLAVE ON </w:t>
      </w:r>
      <w:proofErr w:type="gramStart"/>
      <w:r w:rsidRPr="00E10B44">
        <w:rPr>
          <w:rFonts w:ascii="Courier New" w:hAnsi="Courier New" w:cs="Courier New"/>
        </w:rPr>
        <w:t>*.*</w:t>
      </w:r>
      <w:proofErr w:type="gramEnd"/>
      <w:r w:rsidRPr="00E10B44">
        <w:rPr>
          <w:rFonts w:ascii="Courier New" w:hAnsi="Courier New" w:cs="Courier New"/>
        </w:rPr>
        <w:t xml:space="preserve"> TO 'slave_user_name'@'</w:t>
      </w:r>
      <w:proofErr w:type="spellStart"/>
      <w:r w:rsidRPr="00E10B44">
        <w:rPr>
          <w:rFonts w:ascii="Courier New" w:hAnsi="Courier New" w:cs="Courier New"/>
        </w:rPr>
        <w:t>slave_ip</w:t>
      </w:r>
      <w:proofErr w:type="spellEnd"/>
      <w:r w:rsidRPr="00E10B44">
        <w:rPr>
          <w:rFonts w:ascii="Courier New" w:hAnsi="Courier New" w:cs="Courier New"/>
        </w:rPr>
        <w:t>' IDENTIFIED BY '</w:t>
      </w:r>
      <w:r w:rsidR="0060147E" w:rsidRPr="00E10B44">
        <w:rPr>
          <w:rFonts w:ascii="Courier New" w:hAnsi="Courier New" w:cs="Courier New"/>
        </w:rPr>
        <w:t>password</w:t>
      </w:r>
      <w:r w:rsidRPr="00E10B44">
        <w:rPr>
          <w:rFonts w:ascii="Courier New" w:hAnsi="Courier New" w:cs="Courier New"/>
        </w:rPr>
        <w:t>';</w:t>
      </w:r>
    </w:p>
    <w:p w14:paraId="55859C49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</w:rPr>
      </w:pPr>
    </w:p>
    <w:p w14:paraId="01C990E3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</w:rPr>
      </w:pPr>
      <w:r w:rsidRPr="00E10B44">
        <w:rPr>
          <w:rFonts w:ascii="Courier New" w:hAnsi="Courier New" w:cs="Courier New"/>
        </w:rPr>
        <w:t xml:space="preserve">GRANT REPLICATION SLAVE ON </w:t>
      </w:r>
      <w:proofErr w:type="gramStart"/>
      <w:r w:rsidRPr="00E10B44">
        <w:rPr>
          <w:rFonts w:ascii="Courier New" w:hAnsi="Courier New" w:cs="Courier New"/>
        </w:rPr>
        <w:t>*.*</w:t>
      </w:r>
      <w:proofErr w:type="gramEnd"/>
      <w:r w:rsidRPr="00E10B44">
        <w:rPr>
          <w:rFonts w:ascii="Courier New" w:hAnsi="Courier New" w:cs="Courier New"/>
        </w:rPr>
        <w:t xml:space="preserve"> TO  '</w:t>
      </w:r>
      <w:proofErr w:type="spellStart"/>
      <w:r w:rsidRPr="00E10B44">
        <w:rPr>
          <w:rFonts w:ascii="Courier New" w:hAnsi="Courier New" w:cs="Courier New"/>
        </w:rPr>
        <w:t>slave_user</w:t>
      </w:r>
      <w:proofErr w:type="spellEnd"/>
      <w:r w:rsidRPr="00E10B44">
        <w:rPr>
          <w:rFonts w:ascii="Courier New" w:hAnsi="Courier New" w:cs="Courier New"/>
        </w:rPr>
        <w:t>'@' 192.168.227.148'  IDENTIFIED BY 'pwd123';</w:t>
      </w:r>
    </w:p>
    <w:p w14:paraId="2CC80B50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166D469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Slave's side configurations</w:t>
      </w:r>
      <w:r w:rsidRPr="00EC2089">
        <w:rPr>
          <w:rFonts w:ascii="Times New Roman" w:hAnsi="Times New Roman" w:cs="Times New Roman"/>
          <w:sz w:val="24"/>
          <w:szCs w:val="24"/>
        </w:rPr>
        <w:tab/>
      </w:r>
    </w:p>
    <w:p w14:paraId="30EF6A2E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BC93CBA" w14:textId="71B8E018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 xml:space="preserve">Add the following variables to 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my.cnf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:</w:t>
      </w:r>
    </w:p>
    <w:p w14:paraId="222B997E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DAC3C3B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mysqld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]</w:t>
      </w:r>
    </w:p>
    <w:p w14:paraId="44F63F08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server_id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ab/>
        <w:t>= 2</w:t>
      </w:r>
    </w:p>
    <w:p w14:paraId="35DCFF42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log_bin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ab/>
        <w:t xml:space="preserve">= 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-bin</w:t>
      </w:r>
    </w:p>
    <w:p w14:paraId="7A394949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binlog_format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ab/>
        <w:t>= ROW</w:t>
      </w:r>
    </w:p>
    <w:p w14:paraId="02BD6C36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skip_slave_start</w:t>
      </w:r>
      <w:proofErr w:type="spellEnd"/>
    </w:p>
    <w:p w14:paraId="19980805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gtid_mode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ab/>
        <w:t>= on</w:t>
      </w:r>
    </w:p>
    <w:p w14:paraId="78785D76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enforce_gtid_consistency</w:t>
      </w:r>
      <w:proofErr w:type="spellEnd"/>
    </w:p>
    <w:p w14:paraId="3CA67A2B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EC2089">
        <w:rPr>
          <w:rFonts w:ascii="Times New Roman" w:hAnsi="Times New Roman" w:cs="Times New Roman"/>
          <w:sz w:val="24"/>
          <w:szCs w:val="24"/>
        </w:rPr>
        <w:t>log_slave_updates</w:t>
      </w:r>
      <w:proofErr w:type="spellEnd"/>
    </w:p>
    <w:p w14:paraId="59A998AA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A5291D1" w14:textId="4D9D0F80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Restart MySQL to apply the configuration changes:</w:t>
      </w:r>
    </w:p>
    <w:p w14:paraId="4B567587" w14:textId="77777777" w:rsidR="00E10B44" w:rsidRDefault="00E10B44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B27E6B" w14:textId="1D6874D3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 xml:space="preserve">$service 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 xml:space="preserve"> restart</w:t>
      </w:r>
    </w:p>
    <w:p w14:paraId="230B4BB0" w14:textId="77777777" w:rsidR="00E10B44" w:rsidRDefault="00E10B44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9864701" w14:textId="29F7D0A0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Execute the CHANGE MASTER TO command:</w:t>
      </w:r>
    </w:p>
    <w:p w14:paraId="2EE5A1D8" w14:textId="77777777" w:rsidR="00EC2089" w:rsidRPr="00400161" w:rsidRDefault="00EC2089" w:rsidP="00EC2089">
      <w:pPr>
        <w:spacing w:line="240" w:lineRule="auto"/>
        <w:contextualSpacing/>
        <w:rPr>
          <w:rFonts w:ascii="Courier New" w:hAnsi="Courier New" w:cs="Courier New"/>
        </w:rPr>
      </w:pPr>
      <w:r w:rsidRPr="00400161">
        <w:rPr>
          <w:rFonts w:ascii="Courier New" w:hAnsi="Courier New" w:cs="Courier New"/>
        </w:rPr>
        <w:t>SQL&gt; CHANGE MASTER TO MASTER_HOST='master_</w:t>
      </w:r>
      <w:proofErr w:type="spellStart"/>
      <w:r w:rsidRPr="00400161">
        <w:rPr>
          <w:rFonts w:ascii="Courier New" w:hAnsi="Courier New" w:cs="Courier New"/>
        </w:rPr>
        <w:t>ip</w:t>
      </w:r>
      <w:proofErr w:type="spellEnd"/>
      <w:proofErr w:type="gramStart"/>
      <w:r w:rsidRPr="00400161">
        <w:rPr>
          <w:rFonts w:ascii="Courier New" w:hAnsi="Courier New" w:cs="Courier New"/>
        </w:rPr>
        <w:t>',MASTER</w:t>
      </w:r>
      <w:proofErr w:type="gramEnd"/>
      <w:r w:rsidRPr="00400161">
        <w:rPr>
          <w:rFonts w:ascii="Courier New" w:hAnsi="Courier New" w:cs="Courier New"/>
        </w:rPr>
        <w:t xml:space="preserve">_PORT=3306,MASTER_USER=' </w:t>
      </w:r>
      <w:proofErr w:type="spellStart"/>
      <w:r w:rsidRPr="00400161">
        <w:rPr>
          <w:rFonts w:ascii="Courier New" w:hAnsi="Courier New" w:cs="Courier New"/>
        </w:rPr>
        <w:t>slave_user</w:t>
      </w:r>
      <w:proofErr w:type="spellEnd"/>
      <w:r w:rsidRPr="00400161">
        <w:rPr>
          <w:rFonts w:ascii="Courier New" w:hAnsi="Courier New" w:cs="Courier New"/>
        </w:rPr>
        <w:t>',</w:t>
      </w:r>
    </w:p>
    <w:p w14:paraId="3A7EA31A" w14:textId="5E1227B8" w:rsidR="00EC2089" w:rsidRPr="00400161" w:rsidRDefault="00EC2089" w:rsidP="00EC2089">
      <w:pPr>
        <w:spacing w:line="240" w:lineRule="auto"/>
        <w:contextualSpacing/>
        <w:rPr>
          <w:rFonts w:ascii="Courier New" w:hAnsi="Courier New" w:cs="Courier New"/>
        </w:rPr>
      </w:pPr>
      <w:r w:rsidRPr="00400161">
        <w:rPr>
          <w:rFonts w:ascii="Courier New" w:hAnsi="Courier New" w:cs="Courier New"/>
        </w:rPr>
        <w:t>MASTER_PASSWORD='pwd123</w:t>
      </w:r>
      <w:proofErr w:type="gramStart"/>
      <w:r w:rsidRPr="00400161">
        <w:rPr>
          <w:rFonts w:ascii="Courier New" w:hAnsi="Courier New" w:cs="Courier New"/>
        </w:rPr>
        <w:t>',MASTER</w:t>
      </w:r>
      <w:proofErr w:type="gramEnd"/>
      <w:r w:rsidRPr="00400161">
        <w:rPr>
          <w:rFonts w:ascii="Courier New" w:hAnsi="Courier New" w:cs="Courier New"/>
        </w:rPr>
        <w:t>_AUTO_POSITION=1;</w:t>
      </w:r>
    </w:p>
    <w:p w14:paraId="7346B778" w14:textId="77777777" w:rsidR="00EC2089" w:rsidRPr="00400161" w:rsidRDefault="00EC2089" w:rsidP="00EC2089">
      <w:pPr>
        <w:spacing w:line="240" w:lineRule="auto"/>
        <w:contextualSpacing/>
        <w:rPr>
          <w:rFonts w:ascii="Courier New" w:hAnsi="Courier New" w:cs="Courier New"/>
        </w:rPr>
      </w:pPr>
    </w:p>
    <w:p w14:paraId="7AF95CDE" w14:textId="77777777" w:rsidR="00EC2089" w:rsidRPr="00400161" w:rsidRDefault="00EC2089" w:rsidP="00EC2089">
      <w:pPr>
        <w:spacing w:line="240" w:lineRule="auto"/>
        <w:contextualSpacing/>
        <w:rPr>
          <w:rFonts w:ascii="Courier New" w:hAnsi="Courier New" w:cs="Courier New"/>
        </w:rPr>
      </w:pPr>
      <w:r w:rsidRPr="00400161">
        <w:rPr>
          <w:rFonts w:ascii="Courier New" w:hAnsi="Courier New" w:cs="Courier New"/>
        </w:rPr>
        <w:lastRenderedPageBreak/>
        <w:t xml:space="preserve">SQL&gt;CHANGE MASTER </w:t>
      </w:r>
      <w:proofErr w:type="gramStart"/>
      <w:r w:rsidRPr="00400161">
        <w:rPr>
          <w:rFonts w:ascii="Courier New" w:hAnsi="Courier New" w:cs="Courier New"/>
        </w:rPr>
        <w:t>TO  MASTER</w:t>
      </w:r>
      <w:proofErr w:type="gramEnd"/>
      <w:r w:rsidRPr="00400161">
        <w:rPr>
          <w:rFonts w:ascii="Courier New" w:hAnsi="Courier New" w:cs="Courier New"/>
        </w:rPr>
        <w:t>_HOST='192.168.111.242', MASTER_PORT=3306, MASTER_USER='</w:t>
      </w:r>
      <w:proofErr w:type="spellStart"/>
      <w:r w:rsidRPr="00400161">
        <w:rPr>
          <w:rFonts w:ascii="Courier New" w:hAnsi="Courier New" w:cs="Courier New"/>
        </w:rPr>
        <w:t>slave_user</w:t>
      </w:r>
      <w:proofErr w:type="spellEnd"/>
      <w:r w:rsidRPr="00400161">
        <w:rPr>
          <w:rFonts w:ascii="Courier New" w:hAnsi="Courier New" w:cs="Courier New"/>
        </w:rPr>
        <w:t>', MASTER_PASSWORD='pwd123', MASTER_AUTO_POSITION=1;</w:t>
      </w:r>
    </w:p>
    <w:p w14:paraId="4B6CAE9A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37330D3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Slave's side configurations</w:t>
      </w:r>
      <w:r w:rsidRPr="00EC2089">
        <w:rPr>
          <w:rFonts w:ascii="Times New Roman" w:hAnsi="Times New Roman" w:cs="Times New Roman"/>
          <w:sz w:val="24"/>
          <w:szCs w:val="24"/>
        </w:rPr>
        <w:tab/>
      </w:r>
    </w:p>
    <w:p w14:paraId="1524D131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07A03AA" w14:textId="377EA5BB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Start the replication:</w:t>
      </w:r>
    </w:p>
    <w:p w14:paraId="23EB79CF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BACC701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 xml:space="preserve">SQL&gt; START </w:t>
      </w:r>
      <w:proofErr w:type="gramStart"/>
      <w:r w:rsidRPr="00EC2089">
        <w:rPr>
          <w:rFonts w:ascii="Times New Roman" w:hAnsi="Times New Roman" w:cs="Times New Roman"/>
          <w:sz w:val="24"/>
          <w:szCs w:val="24"/>
        </w:rPr>
        <w:t>SLAVE;</w:t>
      </w:r>
      <w:proofErr w:type="gramEnd"/>
    </w:p>
    <w:p w14:paraId="4E5B2BCF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AAC71C1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 xml:space="preserve">Checking the </w:t>
      </w:r>
      <w:proofErr w:type="gramStart"/>
      <w:r w:rsidRPr="00EC2089">
        <w:rPr>
          <w:rFonts w:ascii="Times New Roman" w:hAnsi="Times New Roman" w:cs="Times New Roman"/>
          <w:sz w:val="24"/>
          <w:szCs w:val="24"/>
        </w:rPr>
        <w:t>replication !!</w:t>
      </w:r>
      <w:proofErr w:type="gramEnd"/>
      <w:r w:rsidRPr="00EC2089">
        <w:rPr>
          <w:rFonts w:ascii="Times New Roman" w:hAnsi="Times New Roman" w:cs="Times New Roman"/>
          <w:sz w:val="24"/>
          <w:szCs w:val="24"/>
        </w:rPr>
        <w:tab/>
      </w:r>
    </w:p>
    <w:p w14:paraId="6494AC83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6AB0EA8" w14:textId="72D7970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Check the replication status:</w:t>
      </w:r>
    </w:p>
    <w:p w14:paraId="5B5E208A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5134259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E10B44">
        <w:rPr>
          <w:rFonts w:ascii="Courier New" w:hAnsi="Courier New" w:cs="Courier New"/>
          <w:sz w:val="20"/>
          <w:szCs w:val="20"/>
        </w:rPr>
        <w:t>SQL&gt; SHOW SLAVE STATUS\G</w:t>
      </w:r>
    </w:p>
    <w:p w14:paraId="0EE51F9C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6FA5DE5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E10B44">
        <w:rPr>
          <w:rFonts w:ascii="Courier New" w:hAnsi="Courier New" w:cs="Courier New"/>
          <w:sz w:val="20"/>
          <w:szCs w:val="20"/>
        </w:rPr>
        <w:t>*************************** 1. row ***************************</w:t>
      </w:r>
    </w:p>
    <w:p w14:paraId="4DF0D2D6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Slave_IO_Stat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Waiting for master to send event</w:t>
      </w:r>
    </w:p>
    <w:p w14:paraId="2AD541DF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Host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192.168.111.242</w:t>
      </w:r>
    </w:p>
    <w:p w14:paraId="524CD197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User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 xml:space="preserve">: </w:t>
      </w:r>
      <w:proofErr w:type="spellStart"/>
      <w:r w:rsidRPr="00E10B44">
        <w:rPr>
          <w:rFonts w:ascii="Courier New" w:hAnsi="Courier New" w:cs="Courier New"/>
          <w:sz w:val="20"/>
          <w:szCs w:val="20"/>
        </w:rPr>
        <w:t>slave_user</w:t>
      </w:r>
      <w:proofErr w:type="spellEnd"/>
    </w:p>
    <w:p w14:paraId="681175EE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Port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3306</w:t>
      </w:r>
    </w:p>
    <w:p w14:paraId="00E610C5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Connect_Retry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60</w:t>
      </w:r>
    </w:p>
    <w:p w14:paraId="151DF8DC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Log_Fil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mysql-bin.000104</w:t>
      </w:r>
    </w:p>
    <w:p w14:paraId="39E0D89B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ad_Master_Log_Pos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1509</w:t>
      </w:r>
    </w:p>
    <w:p w14:paraId="01E278A2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lay_Log_Fil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slavebox-relay-bin.000017</w:t>
      </w:r>
    </w:p>
    <w:p w14:paraId="683A9134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lay_Log_Pos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454</w:t>
      </w:r>
    </w:p>
    <w:p w14:paraId="29E15422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lay_Master_Log_Fil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mysql-bin.000104</w:t>
      </w:r>
    </w:p>
    <w:p w14:paraId="44655778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Slave_IO_Running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Yes</w:t>
      </w:r>
    </w:p>
    <w:p w14:paraId="7ED97C7E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Slave_SQL_Running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Yes</w:t>
      </w:r>
    </w:p>
    <w:p w14:paraId="7889EF2C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plicate_Do_DB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5EA95F7F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plicate_Ignore_DB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22C1765C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plicate_Do_Tabl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72E67E7C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plicate_Ignore_Tabl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0F8F5DCD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plicate_Wild_Do_Tabl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0A0E339A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plicate_Wild_Ignore_Tabl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5DDE6247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Last_Errno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0</w:t>
      </w:r>
    </w:p>
    <w:p w14:paraId="376D14A3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Last_Error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6EBD78B2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Skip_Counter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0</w:t>
      </w:r>
    </w:p>
    <w:p w14:paraId="75CC2971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Exec_Master_Log_Pos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1509</w:t>
      </w:r>
    </w:p>
    <w:p w14:paraId="345EB9BB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lay_Log_Spac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964</w:t>
      </w:r>
    </w:p>
    <w:p w14:paraId="31080125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Until_Condition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None</w:t>
      </w:r>
    </w:p>
    <w:p w14:paraId="1B20A37D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Until_Log_Fil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4E2CAAFB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Until_Log_Pos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0</w:t>
      </w:r>
    </w:p>
    <w:p w14:paraId="22A83E58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SSL_Allowed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No</w:t>
      </w:r>
    </w:p>
    <w:p w14:paraId="2B6C83AC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SSL_CA_Fil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7D041ED2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SSL_CA_Path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221F471E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SSL_Cert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24F801DF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SSL_Cipher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596C95C9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SSL_Key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35BB2EB1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Seconds_Behind_Master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0</w:t>
      </w:r>
    </w:p>
    <w:p w14:paraId="68FAFAA4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SSL_Verify_Server_Cert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No</w:t>
      </w:r>
    </w:p>
    <w:p w14:paraId="7F6E4436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Last_IO_Errno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0</w:t>
      </w:r>
    </w:p>
    <w:p w14:paraId="443BB544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Last_IO_Error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41A5D00A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Last_SQL_Errno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0</w:t>
      </w:r>
    </w:p>
    <w:p w14:paraId="112ADD69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Last_SQL_Error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347CCD74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plicate_Ignore_Server_Ids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32E2997B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Server_Id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1</w:t>
      </w:r>
    </w:p>
    <w:p w14:paraId="3A26E252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UUID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9b842257-58fb-11e9-aaed-000c293cc4f8</w:t>
      </w:r>
    </w:p>
    <w:p w14:paraId="00C52714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lastRenderedPageBreak/>
        <w:t>Master_Info_Fil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/var/lib/mysql/master.info</w:t>
      </w:r>
    </w:p>
    <w:p w14:paraId="2678E217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SQL_Delay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0</w:t>
      </w:r>
    </w:p>
    <w:p w14:paraId="06864C33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SQL_Remaining_Delay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NULL</w:t>
      </w:r>
    </w:p>
    <w:p w14:paraId="6925F636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Slave_SQL_Running_Stat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Slave has read all relay log; waiting for more updates</w:t>
      </w:r>
    </w:p>
    <w:p w14:paraId="70636838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Retry_Count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86400</w:t>
      </w:r>
    </w:p>
    <w:p w14:paraId="30A21266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Bind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54A895D1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Last_IO_Error_Timestamp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628846B2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Last_SQL_Error_Timestamp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210CF75A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SSL_Crl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097A05A0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SSL_Crlpath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29367B02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trieved_Gtid_Set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9b842257-58fb-11e9-aaed-000c293cc4f8:1-188</w:t>
      </w:r>
    </w:p>
    <w:p w14:paraId="2A19B1D4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Executed_Gtid_Set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9b842257-58fb-11e9-aaed-000c293cc4f8:1-188,</w:t>
      </w:r>
    </w:p>
    <w:p w14:paraId="36C7CB09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E10B44">
        <w:rPr>
          <w:rFonts w:ascii="Courier New" w:hAnsi="Courier New" w:cs="Courier New"/>
          <w:sz w:val="20"/>
          <w:szCs w:val="20"/>
        </w:rPr>
        <w:t>ee399f0b-5ab1-11e9-a694-000c299ac84b:1-478</w:t>
      </w:r>
    </w:p>
    <w:p w14:paraId="29C4FAE0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Auto_Position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 1</w:t>
      </w:r>
    </w:p>
    <w:p w14:paraId="04D93EB7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Replicate_Rewrite_DB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1D47B611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Channel_Name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63207DDE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E10B44">
        <w:rPr>
          <w:rFonts w:ascii="Courier New" w:hAnsi="Courier New" w:cs="Courier New"/>
          <w:sz w:val="20"/>
          <w:szCs w:val="20"/>
        </w:rPr>
        <w:t>Master_TLS_Version</w:t>
      </w:r>
      <w:proofErr w:type="spellEnd"/>
      <w:r w:rsidRPr="00E10B44">
        <w:rPr>
          <w:rFonts w:ascii="Courier New" w:hAnsi="Courier New" w:cs="Courier New"/>
          <w:sz w:val="20"/>
          <w:szCs w:val="20"/>
        </w:rPr>
        <w:t>:</w:t>
      </w:r>
    </w:p>
    <w:p w14:paraId="7089A9BA" w14:textId="77777777" w:rsidR="00EC2089" w:rsidRPr="00E10B44" w:rsidRDefault="00EC2089" w:rsidP="00EC2089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E10B44">
        <w:rPr>
          <w:rFonts w:ascii="Courier New" w:hAnsi="Courier New" w:cs="Courier New"/>
          <w:sz w:val="20"/>
          <w:szCs w:val="20"/>
        </w:rPr>
        <w:t>1 row in set (0.00 sec)</w:t>
      </w:r>
    </w:p>
    <w:p w14:paraId="6C413CFA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CD3F21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Adding new slave to GTID Replication</w:t>
      </w:r>
    </w:p>
    <w:p w14:paraId="65FB95A6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0445A11" w14:textId="33C636FD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Backup the master server:</w:t>
      </w:r>
    </w:p>
    <w:p w14:paraId="294001B0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78D89AB" w14:textId="3F060968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 xml:space="preserve">shell&gt; 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mysqldump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 xml:space="preserve"> -u root -p --all-databases –flush-privileges --single-transaction --flush-logs --triggers --routines </w:t>
      </w:r>
      <w:r w:rsidR="007D7E91">
        <w:rPr>
          <w:rFonts w:ascii="Times New Roman" w:hAnsi="Times New Roman" w:cs="Times New Roman"/>
          <w:sz w:val="24"/>
          <w:szCs w:val="24"/>
        </w:rPr>
        <w:t>–</w:t>
      </w:r>
      <w:r w:rsidRPr="00EC2089">
        <w:rPr>
          <w:rFonts w:ascii="Times New Roman" w:hAnsi="Times New Roman" w:cs="Times New Roman"/>
          <w:sz w:val="24"/>
          <w:szCs w:val="24"/>
        </w:rPr>
        <w:t>events</w:t>
      </w:r>
      <w:r w:rsidR="007D7E91">
        <w:rPr>
          <w:rFonts w:ascii="Times New Roman" w:hAnsi="Times New Roman" w:cs="Times New Roman"/>
          <w:sz w:val="24"/>
          <w:szCs w:val="24"/>
        </w:rPr>
        <w:t xml:space="preserve"> --</w:t>
      </w:r>
      <w:r w:rsidRPr="00EC2089">
        <w:rPr>
          <w:rFonts w:ascii="Times New Roman" w:hAnsi="Times New Roman" w:cs="Times New Roman"/>
          <w:sz w:val="24"/>
          <w:szCs w:val="24"/>
        </w:rPr>
        <w:t>hex-blob &gt; /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backupdir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full_</w:t>
      </w:r>
      <w:r w:rsidR="00E75CB2">
        <w:rPr>
          <w:rFonts w:ascii="Times New Roman" w:hAnsi="Times New Roman" w:cs="Times New Roman"/>
          <w:sz w:val="24"/>
          <w:szCs w:val="24"/>
        </w:rPr>
        <w:t>dbs_</w:t>
      </w:r>
      <w:r w:rsidRPr="00EC2089">
        <w:rPr>
          <w:rFonts w:ascii="Times New Roman" w:hAnsi="Times New Roman" w:cs="Times New Roman"/>
          <w:sz w:val="24"/>
          <w:szCs w:val="24"/>
        </w:rPr>
        <w:t>bkup.sql</w:t>
      </w:r>
      <w:proofErr w:type="spellEnd"/>
    </w:p>
    <w:p w14:paraId="2BE71899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296D201" w14:textId="06EE43C5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 xml:space="preserve">Modify the new slave's </w:t>
      </w:r>
      <w:proofErr w:type="spellStart"/>
      <w:r w:rsidRPr="00EC2089">
        <w:rPr>
          <w:rFonts w:ascii="Times New Roman" w:hAnsi="Times New Roman" w:cs="Times New Roman"/>
          <w:sz w:val="24"/>
          <w:szCs w:val="24"/>
        </w:rPr>
        <w:t>my.cnf</w:t>
      </w:r>
      <w:proofErr w:type="spellEnd"/>
      <w:r w:rsidRPr="00EC2089">
        <w:rPr>
          <w:rFonts w:ascii="Times New Roman" w:hAnsi="Times New Roman" w:cs="Times New Roman"/>
          <w:sz w:val="24"/>
          <w:szCs w:val="24"/>
        </w:rPr>
        <w:t xml:space="preserve"> as described above.</w:t>
      </w:r>
    </w:p>
    <w:p w14:paraId="2F033E97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A84F29C" w14:textId="4E3FF6DC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Restore the master backup file on the slave.</w:t>
      </w:r>
    </w:p>
    <w:p w14:paraId="495C16A6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CDDBF2F" w14:textId="65F6F5C8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Use change master to with MASTER_AUTO_POSITION=1</w:t>
      </w:r>
    </w:p>
    <w:p w14:paraId="11FC68F6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B5354A6" w14:textId="4C2C9903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C2089">
        <w:rPr>
          <w:rFonts w:ascii="Times New Roman" w:hAnsi="Times New Roman" w:cs="Times New Roman"/>
          <w:sz w:val="24"/>
          <w:szCs w:val="24"/>
        </w:rPr>
        <w:t>Start the slave.</w:t>
      </w:r>
    </w:p>
    <w:p w14:paraId="66E32F61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8C34B6E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7319F97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5C43B86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2C4B16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24968CD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5466A33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964E564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EC11661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0845431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F9EA42F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40D6461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0D0DE1D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7E5E88F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A17909D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513A8A2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E392146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0BE4CC8" w14:textId="77777777" w:rsidR="00EC2089" w:rsidRPr="00EC2089" w:rsidRDefault="00EC2089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D26F5CB" w14:textId="77777777" w:rsidR="00B65C43" w:rsidRPr="00EC2089" w:rsidRDefault="007D7E91" w:rsidP="00EC208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B65C43" w:rsidRPr="00EC20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67C67"/>
    <w:multiLevelType w:val="hybridMultilevel"/>
    <w:tmpl w:val="8E7A5A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4613E5"/>
    <w:multiLevelType w:val="hybridMultilevel"/>
    <w:tmpl w:val="F1165A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zY0MrM0NjawNDBW0lEKTi0uzszPAykwqgUAlhm8lywAAAA="/>
  </w:docVars>
  <w:rsids>
    <w:rsidRoot w:val="00EC2089"/>
    <w:rsid w:val="00146AB4"/>
    <w:rsid w:val="00291FF9"/>
    <w:rsid w:val="00400161"/>
    <w:rsid w:val="00534147"/>
    <w:rsid w:val="0060147E"/>
    <w:rsid w:val="007529A1"/>
    <w:rsid w:val="007D7E91"/>
    <w:rsid w:val="009478BD"/>
    <w:rsid w:val="00952210"/>
    <w:rsid w:val="00A703A8"/>
    <w:rsid w:val="00AC1634"/>
    <w:rsid w:val="00CC4F8C"/>
    <w:rsid w:val="00E10B44"/>
    <w:rsid w:val="00E75CB2"/>
    <w:rsid w:val="00E847F6"/>
    <w:rsid w:val="00EC0DDB"/>
    <w:rsid w:val="00EC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6AFD2"/>
  <w15:chartTrackingRefBased/>
  <w15:docId w15:val="{2941EEE0-A33D-4BAB-8A71-790C1D2D1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655</Words>
  <Characters>3736</Characters>
  <Application>Microsoft Office Word</Application>
  <DocSecurity>0</DocSecurity>
  <Lines>31</Lines>
  <Paragraphs>8</Paragraphs>
  <ScaleCrop>false</ScaleCrop>
  <Company/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, Venkat</dc:creator>
  <cp:keywords/>
  <dc:description/>
  <cp:lastModifiedBy>Sarath, Venkat</cp:lastModifiedBy>
  <cp:revision>18</cp:revision>
  <dcterms:created xsi:type="dcterms:W3CDTF">2022-01-26T11:42:00Z</dcterms:created>
  <dcterms:modified xsi:type="dcterms:W3CDTF">2022-03-17T04:29:00Z</dcterms:modified>
</cp:coreProperties>
</file>